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C6E60" w14:textId="77777777" w:rsidR="00B05EB8" w:rsidRPr="00B05EB8" w:rsidRDefault="00B05EB8" w:rsidP="00B05EB8">
      <w:pPr>
        <w:rPr>
          <w:b/>
          <w:bCs/>
          <w:sz w:val="28"/>
          <w:szCs w:val="28"/>
        </w:rPr>
      </w:pPr>
      <w:r w:rsidRPr="00B05EB8">
        <w:rPr>
          <w:b/>
          <w:bCs/>
          <w:sz w:val="28"/>
          <w:szCs w:val="28"/>
        </w:rPr>
        <w:t xml:space="preserve">Astrophysics Quiz No. 14: Let’s Examine the Miscellaneous Solar </w:t>
      </w:r>
    </w:p>
    <w:p w14:paraId="144328D4" w14:textId="77777777" w:rsidR="00B05EB8" w:rsidRPr="00B05EB8" w:rsidRDefault="00B05EB8" w:rsidP="00B05EB8">
      <w:pPr>
        <w:rPr>
          <w:b/>
          <w:bCs/>
          <w:sz w:val="28"/>
          <w:szCs w:val="28"/>
        </w:rPr>
      </w:pPr>
      <w:r w:rsidRPr="00B05EB8">
        <w:rPr>
          <w:b/>
          <w:bCs/>
          <w:sz w:val="28"/>
          <w:szCs w:val="28"/>
        </w:rPr>
        <w:t xml:space="preserve">System Objects </w:t>
      </w:r>
    </w:p>
    <w:p w14:paraId="6F81F939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1. </w:t>
      </w:r>
      <w:r w:rsidRPr="00B05EB8">
        <w:rPr>
          <w:sz w:val="24"/>
          <w:szCs w:val="24"/>
          <w:u w:val="single"/>
        </w:rPr>
        <w:t>What are the 1st and 2nd largest Dwarf Planets in the Solar System?</w:t>
      </w:r>
    </w:p>
    <w:p w14:paraId="6842DFFD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a. Eris and Pluto</w:t>
      </w:r>
    </w:p>
    <w:p w14:paraId="6897D67B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b. Ceres and Pluto</w:t>
      </w:r>
    </w:p>
    <w:p w14:paraId="240C2A44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c. Ceres and Vesta</w:t>
      </w:r>
    </w:p>
    <w:p w14:paraId="01BE36AB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2. </w:t>
      </w:r>
      <w:r w:rsidRPr="00B05EB8">
        <w:rPr>
          <w:sz w:val="24"/>
          <w:szCs w:val="24"/>
          <w:u w:val="single"/>
        </w:rPr>
        <w:t>Where are the largest gatherings of asteroids in the Solar System?</w:t>
      </w:r>
    </w:p>
    <w:p w14:paraId="3D257CF1" w14:textId="599C5EB3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a. Main Belt of</w:t>
      </w:r>
      <w:r>
        <w:rPr>
          <w:sz w:val="24"/>
          <w:szCs w:val="24"/>
        </w:rPr>
        <w:t xml:space="preserve"> </w:t>
      </w:r>
      <w:r w:rsidRPr="00B05EB8">
        <w:rPr>
          <w:sz w:val="24"/>
          <w:szCs w:val="24"/>
        </w:rPr>
        <w:t>asteroids</w:t>
      </w:r>
    </w:p>
    <w:p w14:paraId="705989BA" w14:textId="4BC6FAC2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b. Trojan asteroids of</w:t>
      </w:r>
      <w:r>
        <w:rPr>
          <w:sz w:val="24"/>
          <w:szCs w:val="24"/>
        </w:rPr>
        <w:t xml:space="preserve"> </w:t>
      </w:r>
      <w:r w:rsidRPr="00B05EB8">
        <w:rPr>
          <w:sz w:val="24"/>
          <w:szCs w:val="24"/>
        </w:rPr>
        <w:t>Jupiter</w:t>
      </w:r>
    </w:p>
    <w:p w14:paraId="36059171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c. Kuiper Belt objects</w:t>
      </w:r>
    </w:p>
    <w:p w14:paraId="612EC159" w14:textId="3948A7D4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3. </w:t>
      </w:r>
      <w:r w:rsidRPr="00B05EB8">
        <w:rPr>
          <w:sz w:val="24"/>
          <w:szCs w:val="24"/>
          <w:u w:val="single"/>
        </w:rPr>
        <w:t>What is currently the</w:t>
      </w:r>
      <w:r w:rsidRPr="00B05EB8">
        <w:rPr>
          <w:sz w:val="24"/>
          <w:szCs w:val="24"/>
          <w:u w:val="single"/>
        </w:rPr>
        <w:t xml:space="preserve"> </w:t>
      </w:r>
      <w:r w:rsidRPr="00B05EB8">
        <w:rPr>
          <w:sz w:val="24"/>
          <w:szCs w:val="24"/>
          <w:u w:val="single"/>
        </w:rPr>
        <w:t>believed source of long</w:t>
      </w:r>
      <w:r w:rsidRPr="00B05EB8">
        <w:rPr>
          <w:sz w:val="24"/>
          <w:szCs w:val="24"/>
          <w:u w:val="single"/>
        </w:rPr>
        <w:t xml:space="preserve"> </w:t>
      </w:r>
      <w:r w:rsidRPr="00B05EB8">
        <w:rPr>
          <w:sz w:val="24"/>
          <w:szCs w:val="24"/>
          <w:u w:val="single"/>
        </w:rPr>
        <w:t>elliptical and inclined</w:t>
      </w:r>
      <w:r w:rsidRPr="00B05EB8">
        <w:rPr>
          <w:sz w:val="24"/>
          <w:szCs w:val="24"/>
          <w:u w:val="single"/>
        </w:rPr>
        <w:t xml:space="preserve"> </w:t>
      </w:r>
      <w:r w:rsidRPr="00B05EB8">
        <w:rPr>
          <w:sz w:val="24"/>
          <w:szCs w:val="24"/>
          <w:u w:val="single"/>
        </w:rPr>
        <w:t>orbits of comets?</w:t>
      </w:r>
    </w:p>
    <w:p w14:paraId="28A15A62" w14:textId="335B53D2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a. The Kuiper Belts</w:t>
      </w:r>
      <w:r>
        <w:rPr>
          <w:sz w:val="24"/>
          <w:szCs w:val="24"/>
        </w:rPr>
        <w:t xml:space="preserve"> </w:t>
      </w:r>
      <w:r w:rsidRPr="00B05EB8">
        <w:rPr>
          <w:sz w:val="24"/>
          <w:szCs w:val="24"/>
        </w:rPr>
        <w:t>objects</w:t>
      </w:r>
    </w:p>
    <w:p w14:paraId="317D2A70" w14:textId="3A023C48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b. Oort Cloud of</w:t>
      </w:r>
      <w:r>
        <w:rPr>
          <w:sz w:val="24"/>
          <w:szCs w:val="24"/>
        </w:rPr>
        <w:t xml:space="preserve"> </w:t>
      </w:r>
      <w:r w:rsidRPr="00B05EB8">
        <w:rPr>
          <w:sz w:val="24"/>
          <w:szCs w:val="24"/>
        </w:rPr>
        <w:t>comets</w:t>
      </w:r>
    </w:p>
    <w:p w14:paraId="29D1DB3D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c. Interstellar space</w:t>
      </w:r>
    </w:p>
    <w:p w14:paraId="381E512B" w14:textId="369BA33C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4. </w:t>
      </w:r>
      <w:r w:rsidRPr="00B05EB8">
        <w:rPr>
          <w:sz w:val="24"/>
          <w:szCs w:val="24"/>
          <w:u w:val="single"/>
        </w:rPr>
        <w:t>Why are the Near-Earth</w:t>
      </w:r>
      <w:r w:rsidR="005F1746">
        <w:rPr>
          <w:sz w:val="24"/>
          <w:szCs w:val="24"/>
          <w:u w:val="single"/>
        </w:rPr>
        <w:t>-</w:t>
      </w:r>
      <w:r w:rsidRPr="00B05EB8">
        <w:rPr>
          <w:sz w:val="24"/>
          <w:szCs w:val="24"/>
          <w:u w:val="single"/>
        </w:rPr>
        <w:t>Objects (NEOs)</w:t>
      </w:r>
      <w:r w:rsidRPr="00B05EB8">
        <w:rPr>
          <w:sz w:val="24"/>
          <w:szCs w:val="24"/>
          <w:u w:val="single"/>
        </w:rPr>
        <w:t xml:space="preserve"> </w:t>
      </w:r>
      <w:r w:rsidRPr="00B05EB8">
        <w:rPr>
          <w:sz w:val="24"/>
          <w:szCs w:val="24"/>
          <w:u w:val="single"/>
        </w:rPr>
        <w:t>asteroids considered</w:t>
      </w:r>
      <w:r w:rsidRPr="00B05EB8">
        <w:rPr>
          <w:sz w:val="24"/>
          <w:szCs w:val="24"/>
          <w:u w:val="single"/>
        </w:rPr>
        <w:t xml:space="preserve"> </w:t>
      </w:r>
      <w:r w:rsidRPr="00B05EB8">
        <w:rPr>
          <w:sz w:val="24"/>
          <w:szCs w:val="24"/>
          <w:u w:val="single"/>
        </w:rPr>
        <w:t xml:space="preserve">dangerous to </w:t>
      </w:r>
      <w:r w:rsidRPr="00B05EB8">
        <w:rPr>
          <w:sz w:val="24"/>
          <w:szCs w:val="24"/>
          <w:u w:val="single"/>
        </w:rPr>
        <w:t>Earth?</w:t>
      </w:r>
    </w:p>
    <w:p w14:paraId="7E1CC006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a. Dangerously close orbiting objects besides the Moon</w:t>
      </w:r>
    </w:p>
    <w:p w14:paraId="2FFFAB7A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b. Rare crossings of the Earth’s orbit</w:t>
      </w:r>
    </w:p>
    <w:p w14:paraId="7E62468D" w14:textId="4F88D1EB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c. Perturbations causing unpredictable trajectories toward </w:t>
      </w:r>
      <w:r w:rsidRPr="00B05EB8">
        <w:rPr>
          <w:sz w:val="24"/>
          <w:szCs w:val="24"/>
        </w:rPr>
        <w:t>Earth.</w:t>
      </w:r>
    </w:p>
    <w:p w14:paraId="1B398A42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d. Unknown NEOs</w:t>
      </w:r>
    </w:p>
    <w:p w14:paraId="0979C359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e. All the above factors</w:t>
      </w:r>
    </w:p>
    <w:p w14:paraId="1F47D7BE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5. </w:t>
      </w:r>
      <w:r w:rsidRPr="00B05EB8">
        <w:rPr>
          <w:sz w:val="24"/>
          <w:szCs w:val="24"/>
          <w:u w:val="single"/>
        </w:rPr>
        <w:t>How many planets have rings of small debris?</w:t>
      </w:r>
    </w:p>
    <w:p w14:paraId="222C6686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a. One</w:t>
      </w:r>
    </w:p>
    <w:p w14:paraId="1C65D5A2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b. Two</w:t>
      </w:r>
    </w:p>
    <w:p w14:paraId="09C16F1D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c. Four</w:t>
      </w:r>
    </w:p>
    <w:p w14:paraId="3F5B78F6" w14:textId="68D4F4CE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6. </w:t>
      </w:r>
      <w:r w:rsidRPr="00B05EB8">
        <w:rPr>
          <w:sz w:val="24"/>
          <w:szCs w:val="24"/>
          <w:u w:val="single"/>
        </w:rPr>
        <w:t>And now comes the big question. Where did all these different and strange celestial objects come from? Astrophysics has no proven answers, only weak hypotheses. These ideas are</w:t>
      </w:r>
      <w:r w:rsidRPr="00B05EB8">
        <w:rPr>
          <w:sz w:val="24"/>
          <w:szCs w:val="24"/>
        </w:rPr>
        <w:t xml:space="preserve"> –</w:t>
      </w:r>
    </w:p>
    <w:p w14:paraId="333C59C6" w14:textId="05737385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a. </w:t>
      </w:r>
      <w:r w:rsidRPr="00B05EB8">
        <w:rPr>
          <w:sz w:val="24"/>
          <w:szCs w:val="24"/>
        </w:rPr>
        <w:t>Leftover</w:t>
      </w:r>
      <w:r w:rsidRPr="00B05EB8">
        <w:rPr>
          <w:sz w:val="24"/>
          <w:szCs w:val="24"/>
        </w:rPr>
        <w:t xml:space="preserve"> parts from the original accretion of the </w:t>
      </w:r>
      <w:r w:rsidRPr="00B05EB8">
        <w:rPr>
          <w:sz w:val="24"/>
          <w:szCs w:val="24"/>
        </w:rPr>
        <w:t>planets.</w:t>
      </w:r>
    </w:p>
    <w:p w14:paraId="74FC3111" w14:textId="136FF8A2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lastRenderedPageBreak/>
        <w:t>b. Subsequent collisions caused by planet migrations that created the mysterious Late Heavy Bombardment</w:t>
      </w:r>
      <w:r>
        <w:rPr>
          <w:sz w:val="24"/>
          <w:szCs w:val="24"/>
        </w:rPr>
        <w:t xml:space="preserve"> </w:t>
      </w:r>
      <w:r w:rsidRPr="00B05EB8">
        <w:rPr>
          <w:sz w:val="24"/>
          <w:szCs w:val="24"/>
        </w:rPr>
        <w:t xml:space="preserve">(LHB) </w:t>
      </w:r>
      <w:r w:rsidRPr="00B05EB8">
        <w:rPr>
          <w:sz w:val="24"/>
          <w:szCs w:val="24"/>
        </w:rPr>
        <w:t>period.</w:t>
      </w:r>
    </w:p>
    <w:p w14:paraId="09F35C3B" w14:textId="77777777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c. Subsequent capture from interstellar space</w:t>
      </w:r>
    </w:p>
    <w:p w14:paraId="5825EB12" w14:textId="51F15950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 xml:space="preserve">d. Periodic but infrequent collisions between planets/moons from another star system captured by the </w:t>
      </w:r>
      <w:r w:rsidRPr="00B05EB8">
        <w:rPr>
          <w:sz w:val="24"/>
          <w:szCs w:val="24"/>
        </w:rPr>
        <w:t>Sun.</w:t>
      </w:r>
    </w:p>
    <w:p w14:paraId="484F1417" w14:textId="0344D23E" w:rsidR="00B05EB8" w:rsidRPr="00B05EB8" w:rsidRDefault="00B05EB8" w:rsidP="00B05EB8">
      <w:pPr>
        <w:rPr>
          <w:sz w:val="24"/>
          <w:szCs w:val="24"/>
        </w:rPr>
      </w:pPr>
      <w:r w:rsidRPr="00B05EB8">
        <w:rPr>
          <w:sz w:val="24"/>
          <w:szCs w:val="24"/>
        </w:rPr>
        <w:t>e. A nearby star that disturbs the Oort Cloud of frozen bodies and displaces comets into both the inner and</w:t>
      </w:r>
      <w:r>
        <w:rPr>
          <w:sz w:val="24"/>
          <w:szCs w:val="24"/>
        </w:rPr>
        <w:t xml:space="preserve"> </w:t>
      </w:r>
      <w:r w:rsidRPr="00B05EB8">
        <w:rPr>
          <w:sz w:val="24"/>
          <w:szCs w:val="24"/>
        </w:rPr>
        <w:t xml:space="preserve">outer solar </w:t>
      </w:r>
      <w:r w:rsidRPr="00B05EB8">
        <w:rPr>
          <w:sz w:val="24"/>
          <w:szCs w:val="24"/>
        </w:rPr>
        <w:t>system.</w:t>
      </w:r>
    </w:p>
    <w:p w14:paraId="42A79659" w14:textId="1CC2961E" w:rsidR="00A26548" w:rsidRDefault="00B05EB8" w:rsidP="00B05EB8">
      <w:pPr>
        <w:rPr>
          <w:sz w:val="24"/>
          <w:szCs w:val="24"/>
          <w:u w:val="single"/>
        </w:rPr>
      </w:pPr>
      <w:r w:rsidRPr="00B05EB8">
        <w:rPr>
          <w:sz w:val="24"/>
          <w:szCs w:val="24"/>
          <w:u w:val="single"/>
        </w:rPr>
        <w:t>Which of the above ideas are not yet part of consensus science?</w:t>
      </w:r>
    </w:p>
    <w:p w14:paraId="3DDC2428" w14:textId="77777777" w:rsidR="002F626A" w:rsidRDefault="002F626A" w:rsidP="00B05EB8">
      <w:pPr>
        <w:rPr>
          <w:sz w:val="24"/>
          <w:szCs w:val="24"/>
          <w:u w:val="single"/>
        </w:rPr>
      </w:pPr>
    </w:p>
    <w:p w14:paraId="3072D591" w14:textId="7E5D8ABA" w:rsidR="002F626A" w:rsidRPr="002F626A" w:rsidRDefault="002F626A" w:rsidP="00B05EB8">
      <w:pPr>
        <w:rPr>
          <w:b/>
          <w:bCs/>
          <w:sz w:val="24"/>
          <w:szCs w:val="24"/>
          <w:u w:val="single"/>
        </w:rPr>
      </w:pPr>
      <w:r>
        <w:rPr>
          <w:sz w:val="24"/>
          <w:szCs w:val="24"/>
          <w:u w:val="single"/>
        </w:rPr>
        <w:t>Answers</w:t>
      </w:r>
      <w:r w:rsidRPr="002F626A">
        <w:rPr>
          <w:sz w:val="24"/>
          <w:szCs w:val="24"/>
        </w:rPr>
        <w:t xml:space="preserve">:  </w:t>
      </w:r>
      <w:r w:rsidRPr="002F626A">
        <w:rPr>
          <w:b/>
          <w:bCs/>
          <w:sz w:val="24"/>
          <w:szCs w:val="24"/>
        </w:rPr>
        <w:t xml:space="preserve">1. </w:t>
      </w:r>
      <w:proofErr w:type="gramStart"/>
      <w:r w:rsidRPr="002F626A">
        <w:rPr>
          <w:b/>
          <w:bCs/>
          <w:sz w:val="24"/>
          <w:szCs w:val="24"/>
        </w:rPr>
        <w:t>a;  2</w:t>
      </w:r>
      <w:proofErr w:type="gramEnd"/>
      <w:r w:rsidRPr="002F626A">
        <w:rPr>
          <w:b/>
          <w:bCs/>
          <w:sz w:val="24"/>
          <w:szCs w:val="24"/>
        </w:rPr>
        <w:t xml:space="preserve">. </w:t>
      </w:r>
      <w:r>
        <w:rPr>
          <w:b/>
          <w:bCs/>
          <w:sz w:val="24"/>
          <w:szCs w:val="24"/>
        </w:rPr>
        <w:t>a</w:t>
      </w:r>
      <w:r w:rsidRPr="002F626A">
        <w:rPr>
          <w:b/>
          <w:bCs/>
          <w:sz w:val="24"/>
          <w:szCs w:val="24"/>
        </w:rPr>
        <w:t>;</w:t>
      </w:r>
      <w:r>
        <w:rPr>
          <w:b/>
          <w:bCs/>
          <w:sz w:val="24"/>
          <w:szCs w:val="24"/>
          <w:u w:val="single"/>
        </w:rPr>
        <w:t xml:space="preserve">  3. b;  4. e;  5. c;  6. c and d</w:t>
      </w:r>
    </w:p>
    <w:sectPr w:rsidR="002F626A" w:rsidRPr="002F6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TA3NTIxNDQ0sDBQ0lEKTi0uzszPAykwrAUAd5VRPywAAAA="/>
  </w:docVars>
  <w:rsids>
    <w:rsidRoot w:val="00B05EB8"/>
    <w:rsid w:val="002F626A"/>
    <w:rsid w:val="005F1746"/>
    <w:rsid w:val="00A26548"/>
    <w:rsid w:val="00B05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7DD46"/>
  <w15:chartTrackingRefBased/>
  <w15:docId w15:val="{4AAF3279-EE1C-46B8-991D-85316FF7F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5EB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5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5EB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5EB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5EB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5EB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5EB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5EB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5EB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5EB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5E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5EB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5EB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5EB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5EB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5EB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5EB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5EB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5EB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E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EB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5EB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5EB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5EB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5EB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5EB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5EB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5EB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5EB8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Ettinger</dc:creator>
  <cp:keywords/>
  <dc:description/>
  <cp:lastModifiedBy>Douglas Ettinger</cp:lastModifiedBy>
  <cp:revision>4</cp:revision>
  <dcterms:created xsi:type="dcterms:W3CDTF">2024-03-05T22:19:00Z</dcterms:created>
  <dcterms:modified xsi:type="dcterms:W3CDTF">2024-03-05T22:33:00Z</dcterms:modified>
</cp:coreProperties>
</file>